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 citestuff(tobiska1996current) can induce various effects that degrade the accuracy, availability, and reliability of GNSS PNT.</w:t>
      </w:r>
    </w:p>
    <w:p>
      <w:pPr>
        <w:pStyle w:val="BodyText"/>
      </w:pPr>
      <w:r>
        <w:t xml:space="preserve">Disturbances caused by geomagnetic storms citestuff(vitinsky1986statistics) can also affect the high-frequency GPS signals citestuff(lanyi1988comparison) passing through the ionosphere layer citestuff(rishbeth1969introduction, ratcliffe1972introduction), motivating work on error modeling of the ionosphere citestuff(klobuchar1986design, zolesi2014ionospheric). Observed changes in the ionosphere layer include the density distribution in the ionosphere,</w:t>
      </w:r>
      <w:r>
        <w:t xml:space="preserve"> </w:t>
      </w:r>
      <m:oMath>
        <m:r>
          <m:t>T</m:t>
        </m:r>
        <m:r>
          <m:t>E</m:t>
        </m:r>
        <m:r>
          <m:t>C</m:t>
        </m:r>
      </m:oMath>
      <w:r>
        <w:t xml:space="preserve"> </w:t>
      </w:r>
      <w:r>
        <w:t xml:space="preserve">values, and the current balance in the ionosphere citestuff(komjathy2023global).</w:t>
      </w:r>
    </w:p>
    <w:p>
      <w:pPr>
        <w:pStyle w:val="BodyText"/>
      </w:pPr>
      <w:r>
        <w:t xml:space="preserve">Geomagnetic storms citestuff(NOAA2024aRadioCommunications) cause signal deterioration by affecting Global Electric Current (GEC) variability citestuff(Gray2019, Gray2021). The ionosphere citestuff(wild1994ionosphere) may show changes citestuff(hawarey2010uzay) related to geographical and geomagnetic location, geomagnetic and solar activity, the appearance of sunspots, local time citestuff(kotz2005encyclopedia), seasonality, thunderstorms citestuff(vellinov1992ionospheric), nuclear experiments on Earth, earthquakes citestuff(liu20142013),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 citestuff(ulukavak2018analysis) 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 citestuff(schwenn2001solar) coming from the solar corona and the domain of the Sun influence the interplanetary magnetic field citestuff(melnikov1990relationships).</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 citestuff(harden2005solar) appear when the Sun’s activity is highest. Sunspots are filled with magnetism and large magnetic field lines, and matter sputtering can occur citestuff(gonzalez1994geomagnetic). Affected by solar winds citestuff(Viereck2024),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 citestuff(aschwanden2006physics).</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 citestuff(abraha2014total).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 citestuff(turunen1980examples, adeniyi1986magnetic). An expansion of the F2 layer is also observed due to excess plasma production. Magnetic field indices are available in one-hour resolution from the web interface of the National Aeronautics and Space Administration (NASA) Goddard Space Physics Data Facility (SPDF) citestuff(Papitashvili2024About, Papitashvili2024Explorer).</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 citestuff(de2007ionosphere).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citestuff(NOAA2024bKindex)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citestuff(Matzka2024)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citestuff(NOAA2024cAlertsWatches)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citestuff(Papitashvili2024About, Papitashvili2024Explorer)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w:t>
      </w:r>
    </w:p>
    <w:p>
      <w:pPr>
        <w:pStyle w:val="BodyText"/>
      </w:pPr>
      <w:r>
        <w:t xml:space="preserve">The NOAA SWPC citestuff(NOAA2024dPlanetary) 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 citestuff(NOAA2024eSpace, NOAA2024fScales)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citestuff(Matzka2021a) and a scientific publication citestuff(Matzka2021b) 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citestuff(NOAA2024eSpace, NOAA2024fScales).</w:t>
      </w:r>
    </w:p>
    <w:tbl>
      <w:tblPr>
        <w:tblStyle w:val="Table"/>
        <w:tblW w:type="auto" w:w="0"/>
        <w:tblLook w:firstRow="1" w:lastRow="0" w:firstColumn="0" w:lastColumn="0" w:noHBand="0" w:noVBand="0" w:val="0020"/>
        <w:tblCaption w:val="The K_{p}-index as related to geomagnetic storm descriptions and warnings using the NOAA G scale citestuff(NOAA2024eSpace, NOAA2024fScales)."/>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citestuff(NOAA2024gGeomagneticIndices)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citestuff(NOAA2024bKindex).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citestuff(NOAA2024gGeomagneticIndices).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m:oMathPara>
    </w:p>
    <w:p>
      <w:pPr>
        <w:pStyle w:val="FirstParagraph"/>
      </w:pPr>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 citestuff(NOAA2024bKindex).</w:t>
      </w:r>
    </w:p>
    <w:tbl>
      <w:tblPr>
        <w:tblStyle w:val="Table"/>
        <w:tblW w:type="auto" w:w="0"/>
        <w:tblLook w:firstRow="1" w:lastRow="0" w:firstColumn="0" w:lastColumn="0" w:noHBand="0" w:noVBand="0" w:val="0020"/>
        <w:tblCaption w:val="The a-index values for each K-index, from citestuff(NOAA2024bKindex)."/>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citestuff(NOAA2024gGeomagneticIndices).</w:t>
      </w:r>
    </w:p>
    <w:tbl>
      <w:tblPr>
        <w:tblStyle w:val="Table"/>
        <w:tblW w:type="auto" w:w="0"/>
        <w:tblLook w:firstRow="1" w:lastRow="0" w:firstColumn="0" w:lastColumn="0" w:noHBand="0" w:noVBand="0" w:val="0020"/>
        <w:tblCaption w:val="The a_{p}-index values for each K_{p}-index, from citestuff(NOAA2024gGeomagneticIndices)."/>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 citestuff(prolss2012physics).</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 citestuff(liu2009seismoionospheric) can increase signal delay which can cause positioning errors, especially critical for high-precision applications citestuff(durmaz2015regional, jin2012m_dcb).</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 citestuff(schaer1999mapping) on the radio ray path between the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 citestuff(Pradipta2015) 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 citestuff(Pradipta2019).</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citestuff(Papitashvili2024About, Papitashvili2024Explorer), and the Geomagnetism and Space Magnetism Data Analysis Center of the Institute of Science, Kyoto University in Japan.</w:t>
      </w:r>
    </w:p>
    <w:p>
      <w:pPr>
        <w:pStyle w:val="BodyText"/>
      </w:pPr>
      <w:r>
        <w:t xml:space="preserve">Loewe and Prölss, in 1997 citestuff(loewe1997classification) classified magnetic activity</w:t>
      </w:r>
      <w:r>
        <w:t xml:space="preserve"> </w:t>
      </w:r>
      <m:oMath>
        <m:r>
          <m:t>D</m:t>
        </m:r>
        <m:r>
          <m:t>s</m:t>
        </m:r>
        <m:r>
          <m:t>t</m:t>
        </m:r>
      </m:oMath>
      <w:r>
        <w:t xml:space="preserve">-indices into five storm classes, as shown in Table </w:t>
      </w:r>
      <w:hyperlink w:anchor="tab:loewe1997">
        <w:r>
          <w:rPr>
            <w:rStyle w:val="Hyperlink"/>
          </w:rPr>
          <w:t xml:space="preserve">6</w:t>
        </w:r>
      </w:hyperlink>
      <w:r>
        <w:t xml:space="preserve">. Gonzalez et al. citestuff(gonzalez1994geomagnetic) used three groups for the same data in 1994, as shown in Table </w:t>
      </w:r>
      <w:hyperlink w:anchor="tab:gonzalez1994">
        <w:r>
          <w:rPr>
            <w:rStyle w:val="Hyperlink"/>
          </w:rPr>
          <w:t xml:space="preserve">7</w:t>
        </w:r>
      </w:hyperlink>
      <w:r>
        <w:t xml:space="preserve">, similar to Kamide et al. in 1998 citestuff(kamide1998two), Rozhnoi et al. in 2004 citestuff(rozhnoi2004middle), and Contadakis et al. in 2012 citestuff(contadakis2012total).</w:t>
      </w:r>
    </w:p>
    <w:bookmarkStart w:id="40" w:name="tab:loewe1997"/>
    <w:p>
      <w:pPr>
        <w:pStyle w:val="TableCaption"/>
      </w:pPr>
      <w:r>
        <w:t xml:space="preserve">Storm classification from Loewe and Prölss, in 1997 citestuff(loewe1997classification).</w:t>
      </w:r>
    </w:p>
    <w:tbl>
      <w:tblPr>
        <w:tblStyle w:val="Table"/>
        <w:tblW w:type="auto" w:w="0"/>
        <w:tblLook w:firstRow="0" w:lastRow="0" w:firstColumn="0" w:lastColumn="0" w:noHBand="0" w:noVBand="0" w:val="0000"/>
        <w:tblCaption w:val="Storm classification from Loewe and Prölss, in 1997 citestuff(loewe1997classification)."/>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 citestuff(gonzalez1994geomagnetic).</w:t>
      </w:r>
    </w:p>
    <w:tbl>
      <w:tblPr>
        <w:tblStyle w:val="Table"/>
        <w:tblW w:type="auto" w:w="0"/>
        <w:tblLook w:firstRow="0" w:lastRow="0" w:firstColumn="0" w:lastColumn="0" w:noHBand="0" w:noVBand="0" w:val="0000"/>
        <w:tblCaption w:val="Storm classification from Gonzales et al., in 1994 citestuff(gonzalez1994geomagnetic)."/>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7T17:08:45Z</dcterms:created>
  <dcterms:modified xsi:type="dcterms:W3CDTF">2024-10-17T17:0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